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5919E694" w14:textId="77777777" w:rsidR="006B6859" w:rsidRDefault="006B6859" w:rsidP="006B685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51AFACD5" w14:textId="486E86A8" w:rsidR="006B6859" w:rsidRDefault="00A13BF7" w:rsidP="006B6859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</w:rPr>
        <w:t>Položka č. 1 Rukavice pracovné kombinované odolné proti oderu</w:t>
      </w:r>
      <w:bookmarkStart w:id="0" w:name="_GoBack"/>
      <w:bookmarkEnd w:id="0"/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75D7E" w14:textId="77777777" w:rsidR="006720F7" w:rsidRDefault="006720F7" w:rsidP="007C6581">
      <w:r>
        <w:separator/>
      </w:r>
    </w:p>
  </w:endnote>
  <w:endnote w:type="continuationSeparator" w:id="0">
    <w:p w14:paraId="2B9E7224" w14:textId="77777777" w:rsidR="006720F7" w:rsidRDefault="006720F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B1A652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13BF7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6720F7">
      <w:fldChar w:fldCharType="begin"/>
    </w:r>
    <w:r w:rsidR="006720F7">
      <w:instrText xml:space="preserve"> NUMPAGES  \* Arabic  \* MERGEFORMAT </w:instrText>
    </w:r>
    <w:r w:rsidR="006720F7">
      <w:fldChar w:fldCharType="separate"/>
    </w:r>
    <w:r w:rsidR="00A13BF7" w:rsidRPr="00A13BF7">
      <w:rPr>
        <w:rFonts w:ascii="Arial Narrow" w:hAnsi="Arial Narrow" w:cs="Arial"/>
        <w:noProof/>
        <w:color w:val="000000"/>
        <w:sz w:val="18"/>
        <w:szCs w:val="18"/>
      </w:rPr>
      <w:t>1</w:t>
    </w:r>
    <w:r w:rsidR="006720F7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8B185B" w14:textId="77777777" w:rsidR="006720F7" w:rsidRDefault="006720F7" w:rsidP="007C6581">
      <w:r>
        <w:separator/>
      </w:r>
    </w:p>
  </w:footnote>
  <w:footnote w:type="continuationSeparator" w:id="0">
    <w:p w14:paraId="4B34BE69" w14:textId="77777777" w:rsidR="006720F7" w:rsidRDefault="006720F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9E3664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0F7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3BF7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31</cp:revision>
  <cp:lastPrinted>2022-09-29T14:23:00Z</cp:lastPrinted>
  <dcterms:created xsi:type="dcterms:W3CDTF">2021-09-26T11:02:00Z</dcterms:created>
  <dcterms:modified xsi:type="dcterms:W3CDTF">2024-02-27T11:48:00Z</dcterms:modified>
</cp:coreProperties>
</file>